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0000002D" w14:textId="0423E4E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71A8B5B2" w14:textId="5DAA8518" w:rsidR="00B8317D" w:rsidRDefault="00B831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ab/>
        <w:t xml:space="preserve">4.  </w:t>
      </w:r>
      <w:r w:rsidR="00FF3120">
        <w:rPr>
          <w:rFonts w:ascii="Times New Roman" w:eastAsia="Times New Roman" w:hAnsi="Times New Roman" w:cs="Times New Roman"/>
          <w:sz w:val="24"/>
          <w:szCs w:val="24"/>
        </w:rPr>
        <w:t>Determine which typhoons</w:t>
      </w:r>
      <w:r w:rsidR="002C28B8">
        <w:rPr>
          <w:rFonts w:ascii="Times New Roman" w:eastAsia="Times New Roman" w:hAnsi="Times New Roman" w:cs="Times New Roman"/>
          <w:sz w:val="24"/>
          <w:szCs w:val="24"/>
        </w:rPr>
        <w:t xml:space="preserve"> (Top 5) are the strongest base from the Maximum wind speed x variable.</w:t>
      </w:r>
      <w:commentRangeEnd w:id="3"/>
      <w:r w:rsidR="00394E68">
        <w:rPr>
          <w:rStyle w:val="CommentReference"/>
        </w:rPr>
        <w:commentReference w:id="3"/>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4"/>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328098A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proofErr w:type="gramStart"/>
      <w:r>
        <w:rPr>
          <w:rFonts w:ascii="Times New Roman" w:eastAsia="Times New Roman" w:hAnsi="Times New Roman" w:cs="Times New Roman"/>
          <w:sz w:val="24"/>
          <w:szCs w:val="24"/>
        </w:rPr>
        <w:t>affected  individuals</w:t>
      </w:r>
      <w:proofErr w:type="gramEnd"/>
      <w:r>
        <w:rPr>
          <w:rFonts w:ascii="Times New Roman" w:eastAsia="Times New Roman" w:hAnsi="Times New Roman" w:cs="Times New Roman"/>
          <w:sz w:val="24"/>
          <w:szCs w:val="24"/>
        </w:rPr>
        <w:t xml:space="preserve"> per typhoon.</w:t>
      </w:r>
      <w:commentRangeEnd w:id="5"/>
      <w:r w:rsidR="00CB6B02">
        <w:rPr>
          <w:rStyle w:val="CommentReference"/>
        </w:rPr>
        <w:commentReference w:id="5"/>
      </w:r>
    </w:p>
    <w:p w14:paraId="00000031" w14:textId="3639C79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Pr>
          <w:rFonts w:ascii="Times New Roman" w:eastAsia="Times New Roman" w:hAnsi="Times New Roman" w:cs="Times New Roman"/>
          <w:sz w:val="24"/>
          <w:szCs w:val="24"/>
        </w:rPr>
        <w:t xml:space="preserve">3.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0A76B9AD"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7"/>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320906"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response and mitigation plan to typhoons. Their planning systems would be analyzed by the </w:t>
      </w:r>
      <w:r w:rsidR="00846A11">
        <w:rPr>
          <w:rFonts w:ascii="Times New Roman" w:eastAsia="Times New Roman" w:hAnsi="Times New Roman" w:cs="Times New Roman"/>
          <w:sz w:val="24"/>
          <w:szCs w:val="24"/>
        </w:rPr>
        <w:lastRenderedPageBreak/>
        <w:t>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320906">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r w:rsidR="00B82ACA">
        <w:t>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r w:rsidR="00B8317D">
        <w:t>Affected_PERs</w:t>
      </w:r>
      <w:r w:rsidR="00B8317D">
        <w:br/>
        <w:t>CJ</w:t>
      </w:r>
    </w:p>
  </w:comment>
  <w:comment w:id="3" w:author="G" w:date="2022-05-15T22:36:00Z" w:initials="G.">
    <w:p w14:paraId="263411EF" w14:textId="22EF7232" w:rsidR="00394E68" w:rsidRDefault="00394E68">
      <w:pPr>
        <w:pStyle w:val="CommentText"/>
      </w:pPr>
      <w:r>
        <w:rPr>
          <w:rStyle w:val="CommentReference"/>
        </w:rPr>
        <w:annotationRef/>
      </w:r>
      <w:r w:rsidR="00BB22A4">
        <w:t>Typhoons – Maximum Wind Speed</w:t>
      </w:r>
      <w:r w:rsidR="00BB22A4">
        <w:br/>
      </w:r>
      <w:r>
        <w:t>Japs</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263411EF" w15:done="0"/>
  <w15:commentEx w15:paraId="5C4B1D36" w15:done="0"/>
  <w15:commentEx w15:paraId="03B018B1"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BFF01" w16cex:dateUtc="2022-05-15T14:36:00Z"/>
  <w16cex:commentExtensible w16cex:durableId="262A9CB2" w16cex:dateUtc="2022-05-14T13:25:00Z"/>
  <w16cex:commentExtensible w16cex:durableId="262A9D05" w16cex:dateUtc="2022-05-14T13:26: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263411EF" w16cid:durableId="262BFF01"/>
  <w16cid:commentId w16cid:paraId="5C4B1D36" w16cid:durableId="262A9CB2"/>
  <w16cid:commentId w16cid:paraId="03B018B1" w16cid:durableId="262A9D0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90487" w14:textId="77777777" w:rsidR="00320906" w:rsidRDefault="00320906">
      <w:pPr>
        <w:spacing w:after="0" w:line="240" w:lineRule="auto"/>
      </w:pPr>
      <w:r>
        <w:separator/>
      </w:r>
    </w:p>
  </w:endnote>
  <w:endnote w:type="continuationSeparator" w:id="0">
    <w:p w14:paraId="573037E7" w14:textId="77777777" w:rsidR="00320906" w:rsidRDefault="00320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BD0FD" w14:textId="77777777" w:rsidR="00320906" w:rsidRDefault="00320906">
      <w:pPr>
        <w:spacing w:after="0" w:line="240" w:lineRule="auto"/>
      </w:pPr>
      <w:r>
        <w:separator/>
      </w:r>
    </w:p>
  </w:footnote>
  <w:footnote w:type="continuationSeparator" w:id="0">
    <w:p w14:paraId="6B9FB931" w14:textId="77777777" w:rsidR="00320906" w:rsidRDefault="00320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mwqAUAcqc7ViwAAAA="/>
  </w:docVars>
  <w:rsids>
    <w:rsidRoot w:val="00566092"/>
    <w:rsid w:val="00053DEB"/>
    <w:rsid w:val="000E6716"/>
    <w:rsid w:val="00155C6F"/>
    <w:rsid w:val="001743D7"/>
    <w:rsid w:val="0019153F"/>
    <w:rsid w:val="001E1D23"/>
    <w:rsid w:val="001E5974"/>
    <w:rsid w:val="002C082E"/>
    <w:rsid w:val="002C28B8"/>
    <w:rsid w:val="002D546E"/>
    <w:rsid w:val="002D66D8"/>
    <w:rsid w:val="002F3B83"/>
    <w:rsid w:val="002F57B6"/>
    <w:rsid w:val="003204CC"/>
    <w:rsid w:val="00320906"/>
    <w:rsid w:val="00332224"/>
    <w:rsid w:val="00394E68"/>
    <w:rsid w:val="0039721F"/>
    <w:rsid w:val="003E3C72"/>
    <w:rsid w:val="00474FDE"/>
    <w:rsid w:val="004D3B53"/>
    <w:rsid w:val="00540122"/>
    <w:rsid w:val="00566092"/>
    <w:rsid w:val="005A5F2A"/>
    <w:rsid w:val="0063385F"/>
    <w:rsid w:val="00661885"/>
    <w:rsid w:val="00687007"/>
    <w:rsid w:val="00712DCA"/>
    <w:rsid w:val="0071605D"/>
    <w:rsid w:val="00755FAC"/>
    <w:rsid w:val="007A6AE4"/>
    <w:rsid w:val="007E2726"/>
    <w:rsid w:val="007E6FCD"/>
    <w:rsid w:val="007F72E2"/>
    <w:rsid w:val="00823DD2"/>
    <w:rsid w:val="008451BA"/>
    <w:rsid w:val="00846A11"/>
    <w:rsid w:val="00864F0D"/>
    <w:rsid w:val="008936AC"/>
    <w:rsid w:val="008B6921"/>
    <w:rsid w:val="00904520"/>
    <w:rsid w:val="00946D54"/>
    <w:rsid w:val="009B1092"/>
    <w:rsid w:val="009F3587"/>
    <w:rsid w:val="00A144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D43D13"/>
    <w:rsid w:val="00D54B02"/>
    <w:rsid w:val="00D572B5"/>
    <w:rsid w:val="00D627D5"/>
    <w:rsid w:val="00DB2D02"/>
    <w:rsid w:val="00DC5E33"/>
    <w:rsid w:val="00DE1FD1"/>
    <w:rsid w:val="00E218A9"/>
    <w:rsid w:val="00E94EC6"/>
    <w:rsid w:val="00EA44F7"/>
    <w:rsid w:val="00EC6922"/>
    <w:rsid w:val="00ED13AC"/>
    <w:rsid w:val="00EE03BA"/>
    <w:rsid w:val="00EE2319"/>
    <w:rsid w:val="00F07958"/>
    <w:rsid w:val="00F207BA"/>
    <w:rsid w:val="00F305EF"/>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3</Pages>
  <Words>4117</Words>
  <Characters>2346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80</cp:revision>
  <dcterms:created xsi:type="dcterms:W3CDTF">2016-08-05T12:46:00Z</dcterms:created>
  <dcterms:modified xsi:type="dcterms:W3CDTF">2022-05-18T10:07:00Z</dcterms:modified>
</cp:coreProperties>
</file>